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55113" w14:textId="77777777" w:rsidR="00F143B3" w:rsidRDefault="00F143B3" w:rsidP="00F143B3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b w:val="0"/>
          <w:color w:val="5F5F5F"/>
          <w:sz w:val="22"/>
        </w:rPr>
      </w:pPr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14C3F2CA" w14:textId="77777777" w:rsidR="00F143B3" w:rsidRDefault="00F143B3" w:rsidP="00F143B3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</w:p>
    <w:p w14:paraId="4174AF6D" w14:textId="55AFEDF3" w:rsidR="00B1685B" w:rsidRPr="00B13850" w:rsidRDefault="00F143B3" w:rsidP="00F143B3">
      <w:pPr>
        <w:pStyle w:val="PGQuestion-toplevel"/>
        <w:rPr>
          <w:b/>
          <w:bCs/>
        </w:rPr>
      </w:pPr>
      <w:r>
        <w:t>1.</w:t>
      </w:r>
      <w:r>
        <w:tab/>
      </w:r>
      <w:r w:rsidR="00DD7519">
        <w:t xml:space="preserve">Perform a right shift </w:t>
      </w:r>
      <w:r w:rsidR="00931D7E">
        <w:t>on the following numbers:</w:t>
      </w:r>
      <w:r w:rsidR="00B1685B" w:rsidRPr="00B1685B">
        <w:t xml:space="preserve"> </w:t>
      </w:r>
      <w:r w:rsidR="00B1685B">
        <w:tab/>
        <w:t>[</w:t>
      </w:r>
      <w:r w:rsidR="008E4B78">
        <w:t>3</w:t>
      </w:r>
      <w:r w:rsidR="00B1685B">
        <w:t>]</w:t>
      </w:r>
    </w:p>
    <w:p w14:paraId="2E016641" w14:textId="77777777" w:rsidR="00E62C54" w:rsidRDefault="00B1685B" w:rsidP="00E847AE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right" w:pos="8931"/>
        </w:tabs>
        <w:spacing w:after="120" w:line="276" w:lineRule="auto"/>
        <w:ind w:left="850" w:hanging="425"/>
        <w:contextualSpacing w:val="0"/>
        <w:rPr>
          <w:rFonts w:ascii="Arial" w:hAnsi="Arial" w:cs="Arial"/>
          <w:szCs w:val="22"/>
        </w:rPr>
      </w:pPr>
      <w:r w:rsidRPr="00B13850">
        <w:rPr>
          <w:rFonts w:ascii="Arial" w:hAnsi="Arial" w:cs="Arial"/>
          <w:szCs w:val="22"/>
        </w:rPr>
        <w:t>0001101</w:t>
      </w:r>
      <w:r>
        <w:rPr>
          <w:rFonts w:ascii="Arial" w:hAnsi="Arial" w:cs="Arial"/>
          <w:szCs w:val="22"/>
        </w:rPr>
        <w:t>0</w:t>
      </w:r>
    </w:p>
    <w:p w14:paraId="0E2144F2" w14:textId="77777777" w:rsidR="00E62C54" w:rsidRDefault="00E62C54" w:rsidP="00E62C54">
      <w:pPr>
        <w:pStyle w:val="PGAnswerLines"/>
        <w:ind w:left="425"/>
      </w:pPr>
    </w:p>
    <w:p w14:paraId="347ABBFE" w14:textId="32BCEA69" w:rsidR="00B1685B" w:rsidRPr="00B13850" w:rsidRDefault="00B1685B" w:rsidP="00E62C54">
      <w:pPr>
        <w:pStyle w:val="PGAnswerLines"/>
        <w:ind w:left="425"/>
      </w:pPr>
    </w:p>
    <w:p w14:paraId="079A67BA" w14:textId="77777777" w:rsidR="00E62C54" w:rsidRDefault="00B1685B" w:rsidP="00E847AE">
      <w:pPr>
        <w:pStyle w:val="ListParagraph"/>
        <w:numPr>
          <w:ilvl w:val="1"/>
          <w:numId w:val="9"/>
        </w:numPr>
        <w:tabs>
          <w:tab w:val="left" w:pos="851"/>
          <w:tab w:val="left" w:pos="1276"/>
          <w:tab w:val="left" w:pos="1985"/>
          <w:tab w:val="right" w:pos="8931"/>
        </w:tabs>
        <w:spacing w:after="120" w:line="276" w:lineRule="auto"/>
        <w:ind w:left="850" w:hanging="425"/>
        <w:contextualSpacing w:val="0"/>
        <w:rPr>
          <w:rFonts w:ascii="Arial" w:hAnsi="Arial" w:cs="Arial"/>
          <w:szCs w:val="22"/>
        </w:rPr>
      </w:pPr>
      <w:r w:rsidRPr="00B13850">
        <w:rPr>
          <w:rFonts w:ascii="Arial" w:hAnsi="Arial" w:cs="Arial"/>
          <w:szCs w:val="22"/>
        </w:rPr>
        <w:t>11100110</w:t>
      </w:r>
    </w:p>
    <w:p w14:paraId="498A0FBB" w14:textId="77777777" w:rsidR="00E62C54" w:rsidRDefault="00E62C54" w:rsidP="00E62C54">
      <w:pPr>
        <w:pStyle w:val="PGAnswerLines"/>
        <w:ind w:left="360"/>
      </w:pPr>
    </w:p>
    <w:p w14:paraId="508A4582" w14:textId="77777777" w:rsidR="00E62C54" w:rsidRPr="00B13850" w:rsidRDefault="00E62C54" w:rsidP="00E62C54">
      <w:pPr>
        <w:pStyle w:val="PGAnswerLines"/>
        <w:ind w:left="360"/>
      </w:pPr>
    </w:p>
    <w:p w14:paraId="129681B1" w14:textId="77777777" w:rsidR="00E62C54" w:rsidRDefault="00C36077" w:rsidP="00E847AE">
      <w:pPr>
        <w:pStyle w:val="ListParagraph"/>
        <w:numPr>
          <w:ilvl w:val="1"/>
          <w:numId w:val="9"/>
        </w:numPr>
        <w:tabs>
          <w:tab w:val="left" w:pos="851"/>
          <w:tab w:val="left" w:pos="1276"/>
          <w:tab w:val="left" w:pos="1985"/>
          <w:tab w:val="right" w:pos="8931"/>
        </w:tabs>
        <w:spacing w:after="240" w:line="276" w:lineRule="auto"/>
        <w:ind w:left="850" w:hanging="425"/>
        <w:contextualSpacing w:val="0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01000111</w:t>
      </w:r>
    </w:p>
    <w:p w14:paraId="32FA1594" w14:textId="77777777" w:rsidR="00E62C54" w:rsidRDefault="00E62C54" w:rsidP="00E62C54">
      <w:pPr>
        <w:pStyle w:val="PGAnswerLines"/>
        <w:ind w:left="360"/>
      </w:pPr>
    </w:p>
    <w:p w14:paraId="3F1AA409" w14:textId="77777777" w:rsidR="00E62C54" w:rsidRPr="00B13850" w:rsidRDefault="00E62C54" w:rsidP="00E62C54">
      <w:pPr>
        <w:pStyle w:val="PGAnswerLines"/>
        <w:ind w:left="360"/>
      </w:pPr>
    </w:p>
    <w:p w14:paraId="7CDA999A" w14:textId="74152020" w:rsidR="00E4607D" w:rsidRPr="00B13850" w:rsidRDefault="00F143B3" w:rsidP="00F143B3">
      <w:pPr>
        <w:pStyle w:val="PGQuestion-toplevel"/>
        <w:rPr>
          <w:b/>
          <w:bCs/>
        </w:rPr>
      </w:pPr>
      <w:r>
        <w:t>2.</w:t>
      </w:r>
      <w:r>
        <w:tab/>
      </w:r>
      <w:r w:rsidR="00E4607D">
        <w:t>Perform a left shift on the following numbers:</w:t>
      </w:r>
      <w:r w:rsidR="00E4607D" w:rsidRPr="00B1685B">
        <w:t xml:space="preserve"> </w:t>
      </w:r>
      <w:r w:rsidR="00E4607D">
        <w:tab/>
        <w:t>[3]</w:t>
      </w:r>
    </w:p>
    <w:p w14:paraId="4700A5F6" w14:textId="77777777" w:rsidR="00E62C54" w:rsidRDefault="00E4607D" w:rsidP="00054107">
      <w:pPr>
        <w:pStyle w:val="ListParagraph"/>
        <w:numPr>
          <w:ilvl w:val="0"/>
          <w:numId w:val="22"/>
        </w:numPr>
        <w:tabs>
          <w:tab w:val="left" w:pos="851"/>
          <w:tab w:val="left" w:pos="1418"/>
          <w:tab w:val="left" w:pos="1985"/>
          <w:tab w:val="right" w:pos="8931"/>
        </w:tabs>
        <w:spacing w:after="120" w:line="276" w:lineRule="auto"/>
        <w:ind w:left="851" w:hanging="425"/>
        <w:contextualSpacing w:val="0"/>
        <w:rPr>
          <w:rFonts w:ascii="Arial" w:hAnsi="Arial" w:cs="Arial"/>
          <w:szCs w:val="22"/>
        </w:rPr>
      </w:pPr>
      <w:r w:rsidRPr="00B13850">
        <w:rPr>
          <w:rFonts w:ascii="Arial" w:hAnsi="Arial" w:cs="Arial"/>
          <w:szCs w:val="22"/>
        </w:rPr>
        <w:t>0001101</w:t>
      </w:r>
      <w:r>
        <w:rPr>
          <w:rFonts w:ascii="Arial" w:hAnsi="Arial" w:cs="Arial"/>
          <w:szCs w:val="22"/>
        </w:rPr>
        <w:t>0</w:t>
      </w:r>
    </w:p>
    <w:p w14:paraId="7EEBA2CF" w14:textId="77777777" w:rsidR="00E62C54" w:rsidRDefault="00E62C54" w:rsidP="00E62C54">
      <w:pPr>
        <w:pStyle w:val="PGAnswerLines"/>
        <w:ind w:left="360"/>
      </w:pPr>
    </w:p>
    <w:p w14:paraId="30D1D43D" w14:textId="77777777" w:rsidR="00E62C54" w:rsidRPr="00B13850" w:rsidRDefault="00E62C54" w:rsidP="00E62C54">
      <w:pPr>
        <w:pStyle w:val="PGAnswerLines"/>
        <w:ind w:left="360"/>
      </w:pPr>
    </w:p>
    <w:p w14:paraId="5FEF28F4" w14:textId="77777777" w:rsidR="00E62C54" w:rsidRDefault="001E5220" w:rsidP="00054107">
      <w:pPr>
        <w:pStyle w:val="ListParagraph"/>
        <w:numPr>
          <w:ilvl w:val="0"/>
          <w:numId w:val="22"/>
        </w:numPr>
        <w:tabs>
          <w:tab w:val="left" w:pos="426"/>
          <w:tab w:val="left" w:pos="1418"/>
          <w:tab w:val="left" w:pos="1985"/>
          <w:tab w:val="right" w:pos="8931"/>
        </w:tabs>
        <w:spacing w:before="120" w:after="120" w:line="276" w:lineRule="auto"/>
        <w:contextualSpacing w:val="0"/>
        <w:rPr>
          <w:rFonts w:ascii="Arial" w:hAnsi="Arial" w:cs="Arial"/>
          <w:szCs w:val="22"/>
        </w:rPr>
      </w:pPr>
      <w:r w:rsidRPr="00B13850">
        <w:rPr>
          <w:rFonts w:ascii="Arial" w:hAnsi="Arial" w:cs="Arial"/>
          <w:szCs w:val="22"/>
        </w:rPr>
        <w:t>11100110</w:t>
      </w:r>
    </w:p>
    <w:p w14:paraId="7502FCD1" w14:textId="77777777" w:rsidR="00E62C54" w:rsidRDefault="00E62C54" w:rsidP="00E62C54">
      <w:pPr>
        <w:pStyle w:val="PGAnswerLines"/>
        <w:ind w:left="360"/>
      </w:pPr>
    </w:p>
    <w:p w14:paraId="0EA9D883" w14:textId="77777777" w:rsidR="00E62C54" w:rsidRPr="00B13850" w:rsidRDefault="00E62C54" w:rsidP="00E62C54">
      <w:pPr>
        <w:pStyle w:val="PGAnswerLines"/>
        <w:ind w:left="360"/>
      </w:pPr>
    </w:p>
    <w:p w14:paraId="6CE2D5F6" w14:textId="77777777" w:rsidR="00E62C54" w:rsidRDefault="001E5220" w:rsidP="00054107">
      <w:pPr>
        <w:pStyle w:val="ListParagraph"/>
        <w:numPr>
          <w:ilvl w:val="0"/>
          <w:numId w:val="22"/>
        </w:numPr>
        <w:tabs>
          <w:tab w:val="left" w:pos="426"/>
          <w:tab w:val="left" w:pos="1418"/>
          <w:tab w:val="left" w:pos="1985"/>
          <w:tab w:val="right" w:pos="8931"/>
        </w:tabs>
        <w:spacing w:after="200" w:line="276" w:lineRule="auto"/>
        <w:contextualSpacing w:val="0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01000111</w:t>
      </w:r>
    </w:p>
    <w:p w14:paraId="55373B92" w14:textId="77777777" w:rsidR="00E62C54" w:rsidRDefault="00E62C54" w:rsidP="00E62C54">
      <w:pPr>
        <w:pStyle w:val="PGAnswerLines"/>
        <w:ind w:left="360"/>
      </w:pPr>
    </w:p>
    <w:p w14:paraId="42F53DF6" w14:textId="77777777" w:rsidR="00E62C54" w:rsidRPr="00B13850" w:rsidRDefault="00E62C54" w:rsidP="00E62C54">
      <w:pPr>
        <w:pStyle w:val="PGAnswerLines"/>
        <w:ind w:left="360"/>
      </w:pPr>
    </w:p>
    <w:p w14:paraId="0B5AA8ED" w14:textId="1AFEE56C" w:rsidR="00E847AE" w:rsidRDefault="00F143B3" w:rsidP="00E847AE">
      <w:pPr>
        <w:pStyle w:val="PGQuestion-toplevel"/>
        <w:tabs>
          <w:tab w:val="left" w:pos="426"/>
          <w:tab w:val="left" w:pos="851"/>
        </w:tabs>
        <w:spacing w:before="240"/>
        <w:ind w:left="851" w:hanging="851"/>
      </w:pPr>
      <w:r>
        <w:t>3</w:t>
      </w:r>
      <w:r w:rsidR="00E847AE">
        <w:t>.</w:t>
      </w:r>
      <w:r w:rsidR="00E847AE">
        <w:tab/>
        <w:t>(</w:t>
      </w:r>
      <w:r w:rsidR="00F001A8" w:rsidRPr="00140A80">
        <w:t>a)</w:t>
      </w:r>
      <w:r w:rsidR="00E847AE">
        <w:tab/>
      </w:r>
      <w:r w:rsidR="00047EDB" w:rsidRPr="00140A80">
        <w:t>Perform both a left shift and right shift on the number 01100110</w:t>
      </w:r>
      <w:r w:rsidR="00A17EA9" w:rsidRPr="00140A80">
        <w:t xml:space="preserve"> which represents </w:t>
      </w:r>
      <w:r w:rsidR="00E847AE">
        <w:br/>
      </w:r>
      <w:r w:rsidR="00A17EA9" w:rsidRPr="00140A80">
        <w:t>102 in denary.</w:t>
      </w:r>
    </w:p>
    <w:p w14:paraId="0CF24998" w14:textId="547C96C5" w:rsidR="00140A80" w:rsidRPr="00140A80" w:rsidRDefault="00E847AE" w:rsidP="00E847AE">
      <w:pPr>
        <w:pStyle w:val="PGQuestion-2ndlevel"/>
        <w:spacing w:after="0"/>
        <w:rPr>
          <w:color w:val="auto"/>
        </w:rPr>
      </w:pPr>
      <w:r>
        <w:tab/>
      </w:r>
      <w:r w:rsidR="00A17EA9" w:rsidRPr="00140A80">
        <w:t>For each shift, also convert the number to denary.</w:t>
      </w:r>
      <w:r w:rsidR="00F001A8" w:rsidRPr="00140A80">
        <w:t xml:space="preserve"> </w:t>
      </w:r>
      <w:r w:rsidR="00F001A8" w:rsidRPr="00140A80">
        <w:tab/>
        <w:t>[4]</w:t>
      </w:r>
    </w:p>
    <w:p w14:paraId="0DE21342" w14:textId="77777777" w:rsidR="00E62C54" w:rsidRDefault="00E62C54" w:rsidP="00E62C54">
      <w:pPr>
        <w:pStyle w:val="PGAnswerLines"/>
        <w:pBdr>
          <w:bottom w:val="single" w:sz="4" w:space="1" w:color="auto"/>
        </w:pBdr>
        <w:ind w:left="425"/>
      </w:pPr>
    </w:p>
    <w:p w14:paraId="350984BF" w14:textId="18692A8A" w:rsidR="00E62C54" w:rsidRDefault="00E62C54" w:rsidP="00E62C54">
      <w:pPr>
        <w:pStyle w:val="PGAnswerLines"/>
        <w:pBdr>
          <w:bottom w:val="single" w:sz="4" w:space="1" w:color="auto"/>
        </w:pBdr>
        <w:ind w:left="425"/>
      </w:pPr>
    </w:p>
    <w:p w14:paraId="1591AE8D" w14:textId="10E21677" w:rsidR="00E62C54" w:rsidRDefault="00E62C54" w:rsidP="00E62C54">
      <w:pPr>
        <w:pStyle w:val="PGAnswerLines"/>
        <w:pBdr>
          <w:bottom w:val="single" w:sz="4" w:space="1" w:color="auto"/>
        </w:pBdr>
        <w:ind w:left="425"/>
      </w:pPr>
    </w:p>
    <w:p w14:paraId="4C849265" w14:textId="14F10B41" w:rsidR="00E62C54" w:rsidRDefault="00E62C54" w:rsidP="00E62C54">
      <w:pPr>
        <w:pStyle w:val="PGAnswerLines"/>
        <w:pBdr>
          <w:bottom w:val="single" w:sz="4" w:space="1" w:color="auto"/>
        </w:pBdr>
        <w:ind w:left="425"/>
      </w:pPr>
    </w:p>
    <w:p w14:paraId="7E4978ED" w14:textId="77777777" w:rsidR="00E62C54" w:rsidRPr="00B13850" w:rsidRDefault="00E62C54" w:rsidP="00E62C54">
      <w:pPr>
        <w:pStyle w:val="PGAnswerLines"/>
        <w:pBdr>
          <w:bottom w:val="single" w:sz="4" w:space="1" w:color="auto"/>
        </w:pBdr>
        <w:ind w:left="425"/>
      </w:pPr>
    </w:p>
    <w:p w14:paraId="543BE265" w14:textId="77777777" w:rsidR="00E62C54" w:rsidRDefault="00E62C54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24D4C66D" w14:textId="08CDA4E7" w:rsidR="00140A80" w:rsidRPr="00140A80" w:rsidRDefault="00140A80" w:rsidP="00E847AE">
      <w:pPr>
        <w:pStyle w:val="PGQuestion-2ndlevel"/>
        <w:spacing w:after="0"/>
        <w:rPr>
          <w:color w:val="auto"/>
        </w:rPr>
      </w:pPr>
      <w:r>
        <w:lastRenderedPageBreak/>
        <w:t>(</w:t>
      </w:r>
      <w:r w:rsidR="00F001A8" w:rsidRPr="00140A80">
        <w:t>b)</w:t>
      </w:r>
      <w:r>
        <w:tab/>
      </w:r>
      <w:r w:rsidR="00283B71" w:rsidRPr="00140A80">
        <w:t>State</w:t>
      </w:r>
      <w:r w:rsidR="00FD5AFA" w:rsidRPr="00140A80">
        <w:t xml:space="preserve"> the effect of performing a right shift on a binary number.</w:t>
      </w:r>
      <w:r w:rsidR="00FD5AFA" w:rsidRPr="00140A80">
        <w:tab/>
        <w:t>[1]</w:t>
      </w:r>
    </w:p>
    <w:p w14:paraId="63B124C4" w14:textId="77777777" w:rsidR="00E62C54" w:rsidRDefault="00E62C54" w:rsidP="00E62C54">
      <w:pPr>
        <w:pStyle w:val="PGAnswerLines"/>
        <w:ind w:left="425"/>
      </w:pPr>
    </w:p>
    <w:p w14:paraId="1DDC5908" w14:textId="77777777" w:rsidR="00E62C54" w:rsidRPr="00B13850" w:rsidRDefault="00E62C54" w:rsidP="00E62C54">
      <w:pPr>
        <w:pStyle w:val="PGAnswerLines"/>
        <w:ind w:left="425"/>
      </w:pPr>
    </w:p>
    <w:p w14:paraId="552001EA" w14:textId="77777777" w:rsidR="00140A80" w:rsidRDefault="00140A80" w:rsidP="00E847AE">
      <w:pPr>
        <w:pStyle w:val="PGQuestion-2ndlevel"/>
        <w:spacing w:after="0"/>
      </w:pPr>
      <w:r>
        <w:t>(</w:t>
      </w:r>
      <w:r w:rsidR="00283B71" w:rsidRPr="00140A80">
        <w:t>c)</w:t>
      </w:r>
      <w:r>
        <w:tab/>
      </w:r>
      <w:r w:rsidR="00283B71" w:rsidRPr="00140A80">
        <w:t xml:space="preserve">State the effect of performing a left shift on a binary number. </w:t>
      </w:r>
      <w:r w:rsidR="00283B71" w:rsidRPr="00140A80">
        <w:tab/>
        <w:t>[1]</w:t>
      </w:r>
    </w:p>
    <w:p w14:paraId="1B6E7543" w14:textId="77777777" w:rsidR="00E62C54" w:rsidRDefault="00E62C54" w:rsidP="00E62C54">
      <w:pPr>
        <w:pStyle w:val="PGAnswerLines"/>
        <w:ind w:left="425"/>
      </w:pPr>
    </w:p>
    <w:p w14:paraId="77953CB7" w14:textId="77777777" w:rsidR="00E62C54" w:rsidRPr="00B13850" w:rsidRDefault="00E62C54" w:rsidP="00E62C54">
      <w:pPr>
        <w:pStyle w:val="PGAnswerLines"/>
        <w:ind w:left="425"/>
      </w:pPr>
    </w:p>
    <w:p w14:paraId="3561D1CA" w14:textId="7043E44A" w:rsidR="00140A80" w:rsidRDefault="00140A80" w:rsidP="00E847AE">
      <w:pPr>
        <w:pStyle w:val="PGQuestion-2ndlevel"/>
        <w:spacing w:after="0"/>
      </w:pPr>
      <w:r>
        <w:t>(</w:t>
      </w:r>
      <w:r w:rsidR="00283B71">
        <w:t>d)</w:t>
      </w:r>
      <w:r>
        <w:tab/>
      </w:r>
      <w:r w:rsidR="00283B71">
        <w:t xml:space="preserve">Explain the problem with performing a right shift on the </w:t>
      </w:r>
      <w:r w:rsidR="00613B66">
        <w:t xml:space="preserve">8-bit binary </w:t>
      </w:r>
      <w:r>
        <w:br/>
      </w:r>
      <w:r w:rsidR="00283B71">
        <w:t xml:space="preserve">number </w:t>
      </w:r>
      <w:r w:rsidR="00B562A2">
        <w:t>01100111.</w:t>
      </w:r>
      <w:r w:rsidR="00613B66">
        <w:tab/>
        <w:t>[2]</w:t>
      </w:r>
    </w:p>
    <w:p w14:paraId="7B1AB7BE" w14:textId="626CD968" w:rsidR="00E62C54" w:rsidRDefault="00E62C54" w:rsidP="00E62C54">
      <w:pPr>
        <w:pStyle w:val="PGAnswerLines"/>
        <w:ind w:left="425"/>
      </w:pPr>
    </w:p>
    <w:p w14:paraId="04DD4C0B" w14:textId="38BAECA2" w:rsidR="00E62C54" w:rsidRDefault="00E62C54" w:rsidP="00E62C54">
      <w:pPr>
        <w:pStyle w:val="PGAnswerLines"/>
        <w:ind w:left="425"/>
      </w:pPr>
    </w:p>
    <w:p w14:paraId="7614C3E3" w14:textId="15ABCEC8" w:rsidR="00E62C54" w:rsidRDefault="00E62C54" w:rsidP="00E62C54">
      <w:pPr>
        <w:pStyle w:val="PGAnswerLines"/>
        <w:ind w:left="425"/>
      </w:pPr>
    </w:p>
    <w:p w14:paraId="7B28971C" w14:textId="77777777" w:rsidR="00E62C54" w:rsidRDefault="00E62C54" w:rsidP="00E62C54">
      <w:pPr>
        <w:pStyle w:val="PGAnswerLines"/>
        <w:ind w:left="425"/>
      </w:pPr>
    </w:p>
    <w:p w14:paraId="4B07F3C7" w14:textId="77777777" w:rsidR="00E62C54" w:rsidRPr="00B13850" w:rsidRDefault="00E62C54" w:rsidP="00E62C54">
      <w:pPr>
        <w:pStyle w:val="PGAnswerLines"/>
        <w:ind w:left="425"/>
      </w:pPr>
    </w:p>
    <w:p w14:paraId="693E9F4A" w14:textId="72E3BD6C" w:rsidR="00140A80" w:rsidRDefault="00140A80" w:rsidP="00E847AE">
      <w:pPr>
        <w:pStyle w:val="PGQuestion-toplevel"/>
        <w:spacing w:before="240" w:after="0"/>
      </w:pPr>
      <w:r>
        <w:t>4.</w:t>
      </w:r>
      <w:r>
        <w:tab/>
      </w:r>
      <w:r w:rsidR="009B341F">
        <w:t>Calculate the two’s complement of the binary number 01111010.</w:t>
      </w:r>
      <w:r w:rsidR="009B341F">
        <w:tab/>
        <w:t>[2]</w:t>
      </w:r>
    </w:p>
    <w:p w14:paraId="5F39FFD0" w14:textId="6CFB34B0" w:rsidR="00E62C54" w:rsidRDefault="00E62C54" w:rsidP="00E62C54">
      <w:pPr>
        <w:pStyle w:val="PGAnswerLines"/>
      </w:pPr>
    </w:p>
    <w:p w14:paraId="7C21378C" w14:textId="215D008E" w:rsidR="00E62C54" w:rsidRDefault="00E62C54" w:rsidP="00E62C54">
      <w:pPr>
        <w:pStyle w:val="PGAnswerLines"/>
      </w:pPr>
    </w:p>
    <w:p w14:paraId="07EB0375" w14:textId="5DF05800" w:rsidR="00E62C54" w:rsidRDefault="00E62C54" w:rsidP="00E62C54">
      <w:pPr>
        <w:pStyle w:val="PGAnswerLines"/>
      </w:pPr>
    </w:p>
    <w:p w14:paraId="686CD030" w14:textId="77777777" w:rsidR="00E62C54" w:rsidRDefault="00E62C54" w:rsidP="00E62C54">
      <w:pPr>
        <w:pStyle w:val="PGAnswerLines"/>
      </w:pPr>
    </w:p>
    <w:p w14:paraId="4F17A51B" w14:textId="77777777" w:rsidR="00E62C54" w:rsidRPr="00B13850" w:rsidRDefault="00E62C54" w:rsidP="00E62C54">
      <w:pPr>
        <w:pStyle w:val="PGAnswerLines"/>
      </w:pPr>
    </w:p>
    <w:p w14:paraId="5F757622" w14:textId="45A38D2C" w:rsidR="00140A80" w:rsidRDefault="00140A80" w:rsidP="00E847AE">
      <w:pPr>
        <w:pStyle w:val="PGQuestion-toplevel"/>
        <w:spacing w:before="240" w:after="0"/>
        <w:rPr>
          <w:b/>
          <w:bCs/>
        </w:rPr>
      </w:pPr>
      <w:r>
        <w:t>5.</w:t>
      </w:r>
      <w:r>
        <w:tab/>
      </w:r>
      <w:r w:rsidR="00C72836">
        <w:t>State the value of the two’s complement number 10010110.</w:t>
      </w:r>
      <w:r w:rsidR="00A43D80">
        <w:tab/>
        <w:t>[1]</w:t>
      </w:r>
    </w:p>
    <w:p w14:paraId="23E36857" w14:textId="77777777" w:rsidR="00E62C54" w:rsidRDefault="00E62C54" w:rsidP="00E62C54">
      <w:pPr>
        <w:pStyle w:val="PGAnswerLines"/>
      </w:pPr>
    </w:p>
    <w:p w14:paraId="66269E41" w14:textId="77777777" w:rsidR="00E62C54" w:rsidRDefault="00E62C54" w:rsidP="00E62C54">
      <w:pPr>
        <w:pStyle w:val="PGAnswerLines"/>
      </w:pPr>
    </w:p>
    <w:p w14:paraId="2680FD4E" w14:textId="7B4A0525" w:rsidR="00E4607D" w:rsidRDefault="00140A80" w:rsidP="00E847AE">
      <w:pPr>
        <w:pStyle w:val="PGQuestion-toplevel"/>
        <w:spacing w:before="240" w:after="0"/>
        <w:rPr>
          <w:b/>
          <w:bCs/>
        </w:rPr>
      </w:pPr>
      <w:r>
        <w:t>6.</w:t>
      </w:r>
      <w:r>
        <w:tab/>
      </w:r>
      <w:r w:rsidR="0038075E">
        <w:t xml:space="preserve">State the value of the two’s complement number 00110111. </w:t>
      </w:r>
      <w:r w:rsidR="0038075E">
        <w:tab/>
        <w:t>[1]</w:t>
      </w:r>
    </w:p>
    <w:p w14:paraId="72921CD8" w14:textId="77777777" w:rsidR="00E62C54" w:rsidRDefault="00E62C54" w:rsidP="00E62C54">
      <w:pPr>
        <w:pStyle w:val="PGAnswerLines"/>
      </w:pPr>
    </w:p>
    <w:p w14:paraId="6A69869F" w14:textId="77777777" w:rsidR="00E62C54" w:rsidRDefault="00E62C54" w:rsidP="00E62C54">
      <w:pPr>
        <w:pStyle w:val="PGAnswerLines"/>
      </w:pPr>
    </w:p>
    <w:p w14:paraId="49DFB3F9" w14:textId="21EE028D" w:rsidR="00B13850" w:rsidRPr="00B13850" w:rsidRDefault="00B13850" w:rsidP="00140A80">
      <w:pPr>
        <w:pStyle w:val="PGQuestion-toplevel"/>
        <w:jc w:val="right"/>
      </w:pPr>
      <w:r w:rsidRPr="00B13850">
        <w:t xml:space="preserve">[Total </w:t>
      </w:r>
      <w:r w:rsidR="0038075E">
        <w:t>18</w:t>
      </w:r>
      <w:r w:rsidRPr="00B13850">
        <w:t xml:space="preserve"> marks]</w:t>
      </w:r>
    </w:p>
    <w:sectPr w:rsidR="00B13850" w:rsidRPr="00B1385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C42F7" w14:textId="77777777" w:rsidR="00C84AC5" w:rsidRDefault="00C84AC5" w:rsidP="001330B2">
      <w:r>
        <w:separator/>
      </w:r>
    </w:p>
  </w:endnote>
  <w:endnote w:type="continuationSeparator" w:id="0">
    <w:p w14:paraId="4D32F62C" w14:textId="77777777" w:rsidR="00C84AC5" w:rsidRDefault="00C84AC5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9DFB403" w14:textId="1014B035" w:rsidR="00943F29" w:rsidRPr="006C0380" w:rsidRDefault="00943F29" w:rsidP="006C0380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C94036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E0ACA" w14:textId="77777777" w:rsidR="00C84AC5" w:rsidRDefault="00C84AC5" w:rsidP="001330B2">
      <w:r>
        <w:separator/>
      </w:r>
    </w:p>
  </w:footnote>
  <w:footnote w:type="continuationSeparator" w:id="0">
    <w:p w14:paraId="52557D84" w14:textId="77777777" w:rsidR="00C84AC5" w:rsidRDefault="00C84AC5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FB401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9DFB404" wp14:editId="49DFB405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DFB406" wp14:editId="7F98FD43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9DFB408" w14:textId="6E48A019" w:rsidR="00613BA5" w:rsidRPr="009E0C9C" w:rsidRDefault="005E4772" w:rsidP="006C0380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05209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0F523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Binary shifts </w:t>
                          </w:r>
                          <w:r w:rsidR="00AF277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0F523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nd two</w:t>
                          </w:r>
                          <w:r w:rsidR="0071226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’</w:t>
                          </w:r>
                          <w:r w:rsidR="000F523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s complement</w:t>
                          </w:r>
                          <w:r w:rsidR="00780DC8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71226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1</w:t>
                          </w:r>
                          <w:r w:rsidR="00613BA5" w:rsidRPr="009E0C9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Data r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DFB406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" fillcolor="#0e463c" stroked="f">
              <v:fill opacity="62194f"/>
              <v:textbox inset=",,,2mm">
                <w:txbxContent>
                  <w:p w14:paraId="49DFB408" w14:textId="6E48A019" w:rsidR="00613BA5" w:rsidRPr="009E0C9C" w:rsidRDefault="005E4772" w:rsidP="006C0380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05209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0F523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Binary shifts </w:t>
                    </w:r>
                    <w:r w:rsidR="00AF277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0F523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and two</w:t>
                    </w:r>
                    <w:r w:rsidR="0071226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’</w:t>
                    </w:r>
                    <w:r w:rsidR="000F523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s complement</w:t>
                    </w:r>
                    <w:r w:rsidR="00780DC8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712264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1</w:t>
                    </w:r>
                    <w:r w:rsidR="00613BA5" w:rsidRPr="009E0C9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Data representation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49271F"/>
    <w:multiLevelType w:val="hybridMultilevel"/>
    <w:tmpl w:val="F7D2C2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4F803B76">
      <w:start w:val="1"/>
      <w:numFmt w:val="lowerLetter"/>
      <w:lvlText w:val="(%2)"/>
      <w:lvlJc w:val="left"/>
      <w:pPr>
        <w:ind w:left="192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8" w15:restartNumberingAfterBreak="0">
    <w:nsid w:val="685E382C"/>
    <w:multiLevelType w:val="hybridMultilevel"/>
    <w:tmpl w:val="40EC1738"/>
    <w:lvl w:ilvl="0" w:tplc="4F803B76">
      <w:start w:val="1"/>
      <w:numFmt w:val="lowerLetter"/>
      <w:lvlText w:val="(%1)"/>
      <w:lvlJc w:val="left"/>
      <w:pPr>
        <w:ind w:left="1920" w:hanging="360"/>
      </w:pPr>
      <w:rPr>
        <w:rFonts w:ascii="Arial" w:eastAsia="SimSun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2640" w:hanging="360"/>
      </w:pPr>
    </w:lvl>
    <w:lvl w:ilvl="2" w:tplc="0809001B" w:tentative="1">
      <w:start w:val="1"/>
      <w:numFmt w:val="lowerRoman"/>
      <w:lvlText w:val="%3."/>
      <w:lvlJc w:val="right"/>
      <w:pPr>
        <w:ind w:left="3360" w:hanging="180"/>
      </w:pPr>
    </w:lvl>
    <w:lvl w:ilvl="3" w:tplc="0809000F" w:tentative="1">
      <w:start w:val="1"/>
      <w:numFmt w:val="decimal"/>
      <w:lvlText w:val="%4."/>
      <w:lvlJc w:val="left"/>
      <w:pPr>
        <w:ind w:left="4080" w:hanging="360"/>
      </w:pPr>
    </w:lvl>
    <w:lvl w:ilvl="4" w:tplc="08090019" w:tentative="1">
      <w:start w:val="1"/>
      <w:numFmt w:val="lowerLetter"/>
      <w:lvlText w:val="%5."/>
      <w:lvlJc w:val="left"/>
      <w:pPr>
        <w:ind w:left="4800" w:hanging="360"/>
      </w:pPr>
    </w:lvl>
    <w:lvl w:ilvl="5" w:tplc="0809001B" w:tentative="1">
      <w:start w:val="1"/>
      <w:numFmt w:val="lowerRoman"/>
      <w:lvlText w:val="%6."/>
      <w:lvlJc w:val="right"/>
      <w:pPr>
        <w:ind w:left="5520" w:hanging="180"/>
      </w:pPr>
    </w:lvl>
    <w:lvl w:ilvl="6" w:tplc="0809000F" w:tentative="1">
      <w:start w:val="1"/>
      <w:numFmt w:val="decimal"/>
      <w:lvlText w:val="%7."/>
      <w:lvlJc w:val="left"/>
      <w:pPr>
        <w:ind w:left="6240" w:hanging="360"/>
      </w:pPr>
    </w:lvl>
    <w:lvl w:ilvl="7" w:tplc="08090019" w:tentative="1">
      <w:start w:val="1"/>
      <w:numFmt w:val="lowerLetter"/>
      <w:lvlText w:val="%8."/>
      <w:lvlJc w:val="left"/>
      <w:pPr>
        <w:ind w:left="6960" w:hanging="360"/>
      </w:pPr>
    </w:lvl>
    <w:lvl w:ilvl="8" w:tplc="0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10"/>
  </w:num>
  <w:num w:numId="7">
    <w:abstractNumId w:val="21"/>
  </w:num>
  <w:num w:numId="8">
    <w:abstractNumId w:val="15"/>
  </w:num>
  <w:num w:numId="9">
    <w:abstractNumId w:val="6"/>
  </w:num>
  <w:num w:numId="10">
    <w:abstractNumId w:val="2"/>
  </w:num>
  <w:num w:numId="11">
    <w:abstractNumId w:val="17"/>
  </w:num>
  <w:num w:numId="12">
    <w:abstractNumId w:val="9"/>
  </w:num>
  <w:num w:numId="13">
    <w:abstractNumId w:val="1"/>
  </w:num>
  <w:num w:numId="14">
    <w:abstractNumId w:val="19"/>
  </w:num>
  <w:num w:numId="15">
    <w:abstractNumId w:val="12"/>
  </w:num>
  <w:num w:numId="16">
    <w:abstractNumId w:val="13"/>
  </w:num>
  <w:num w:numId="17">
    <w:abstractNumId w:val="20"/>
  </w:num>
  <w:num w:numId="18">
    <w:abstractNumId w:val="8"/>
  </w:num>
  <w:num w:numId="19">
    <w:abstractNumId w:val="11"/>
  </w:num>
  <w:num w:numId="20">
    <w:abstractNumId w:val="4"/>
  </w:num>
  <w:num w:numId="21">
    <w:abstractNumId w:val="14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AIiA3NTY0NzIyUdpeDU4uLM/DyQAqNaAGV0psMsAAAA"/>
  </w:docVars>
  <w:rsids>
    <w:rsidRoot w:val="009C0F1E"/>
    <w:rsid w:val="00001422"/>
    <w:rsid w:val="00001B72"/>
    <w:rsid w:val="00007AA2"/>
    <w:rsid w:val="0001140D"/>
    <w:rsid w:val="00014095"/>
    <w:rsid w:val="0001488C"/>
    <w:rsid w:val="00021238"/>
    <w:rsid w:val="00027956"/>
    <w:rsid w:val="00036C77"/>
    <w:rsid w:val="0004115B"/>
    <w:rsid w:val="000418F9"/>
    <w:rsid w:val="00044993"/>
    <w:rsid w:val="00047EDB"/>
    <w:rsid w:val="0005209F"/>
    <w:rsid w:val="00054107"/>
    <w:rsid w:val="000568E0"/>
    <w:rsid w:val="000649AD"/>
    <w:rsid w:val="000779E2"/>
    <w:rsid w:val="00082DE0"/>
    <w:rsid w:val="000903BD"/>
    <w:rsid w:val="00092471"/>
    <w:rsid w:val="00097EC3"/>
    <w:rsid w:val="000A312F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239"/>
    <w:rsid w:val="000F5343"/>
    <w:rsid w:val="000F54D8"/>
    <w:rsid w:val="000F7DF7"/>
    <w:rsid w:val="00102CD3"/>
    <w:rsid w:val="00111B4B"/>
    <w:rsid w:val="00114A83"/>
    <w:rsid w:val="001330B2"/>
    <w:rsid w:val="00133A64"/>
    <w:rsid w:val="00134B82"/>
    <w:rsid w:val="001360D1"/>
    <w:rsid w:val="00140A80"/>
    <w:rsid w:val="001410D9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5220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83B71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172D6"/>
    <w:rsid w:val="00320756"/>
    <w:rsid w:val="00325921"/>
    <w:rsid w:val="0033716F"/>
    <w:rsid w:val="00337D49"/>
    <w:rsid w:val="00340D06"/>
    <w:rsid w:val="00351574"/>
    <w:rsid w:val="00357B36"/>
    <w:rsid w:val="0037364B"/>
    <w:rsid w:val="00375594"/>
    <w:rsid w:val="00375EE7"/>
    <w:rsid w:val="0038075E"/>
    <w:rsid w:val="003936A2"/>
    <w:rsid w:val="00393A24"/>
    <w:rsid w:val="003953C5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37E2F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B3924"/>
    <w:rsid w:val="004C0A2C"/>
    <w:rsid w:val="004C2DF0"/>
    <w:rsid w:val="004C41D4"/>
    <w:rsid w:val="004D49A6"/>
    <w:rsid w:val="004E64C9"/>
    <w:rsid w:val="004F514E"/>
    <w:rsid w:val="004F6437"/>
    <w:rsid w:val="004F741F"/>
    <w:rsid w:val="005069C9"/>
    <w:rsid w:val="00527CBB"/>
    <w:rsid w:val="00531DB0"/>
    <w:rsid w:val="00533284"/>
    <w:rsid w:val="00533C93"/>
    <w:rsid w:val="00544A33"/>
    <w:rsid w:val="00556231"/>
    <w:rsid w:val="00582A4B"/>
    <w:rsid w:val="00597D44"/>
    <w:rsid w:val="005B098A"/>
    <w:rsid w:val="005B286C"/>
    <w:rsid w:val="005B73DD"/>
    <w:rsid w:val="005C5BC5"/>
    <w:rsid w:val="005D3580"/>
    <w:rsid w:val="005E26EC"/>
    <w:rsid w:val="005E4772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66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57E51"/>
    <w:rsid w:val="00667A52"/>
    <w:rsid w:val="006713BE"/>
    <w:rsid w:val="00672AD3"/>
    <w:rsid w:val="00685AA7"/>
    <w:rsid w:val="0069096D"/>
    <w:rsid w:val="00692715"/>
    <w:rsid w:val="00695C4C"/>
    <w:rsid w:val="006961E3"/>
    <w:rsid w:val="006A2D13"/>
    <w:rsid w:val="006A3F4B"/>
    <w:rsid w:val="006B449A"/>
    <w:rsid w:val="006C0380"/>
    <w:rsid w:val="006C4DAE"/>
    <w:rsid w:val="006D304D"/>
    <w:rsid w:val="006D627B"/>
    <w:rsid w:val="006D6740"/>
    <w:rsid w:val="006E0363"/>
    <w:rsid w:val="006E3DA9"/>
    <w:rsid w:val="006E6FE2"/>
    <w:rsid w:val="006E706B"/>
    <w:rsid w:val="006F5480"/>
    <w:rsid w:val="006F650F"/>
    <w:rsid w:val="00700EA9"/>
    <w:rsid w:val="00704C77"/>
    <w:rsid w:val="00711A81"/>
    <w:rsid w:val="00712264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285F"/>
    <w:rsid w:val="00780DC8"/>
    <w:rsid w:val="007A04BF"/>
    <w:rsid w:val="007A2E72"/>
    <w:rsid w:val="007B3E10"/>
    <w:rsid w:val="007B77F6"/>
    <w:rsid w:val="007C4659"/>
    <w:rsid w:val="007C58F3"/>
    <w:rsid w:val="007D0D97"/>
    <w:rsid w:val="007D67EE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546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E4B78"/>
    <w:rsid w:val="008E537A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1D7E"/>
    <w:rsid w:val="009360BC"/>
    <w:rsid w:val="0094074C"/>
    <w:rsid w:val="00943F29"/>
    <w:rsid w:val="00944C94"/>
    <w:rsid w:val="0094560A"/>
    <w:rsid w:val="009509CC"/>
    <w:rsid w:val="009568B3"/>
    <w:rsid w:val="00963A4E"/>
    <w:rsid w:val="00963C03"/>
    <w:rsid w:val="00965D8D"/>
    <w:rsid w:val="00967F1E"/>
    <w:rsid w:val="00972FF7"/>
    <w:rsid w:val="00975DB6"/>
    <w:rsid w:val="009B220D"/>
    <w:rsid w:val="009B341F"/>
    <w:rsid w:val="009B6567"/>
    <w:rsid w:val="009C0F1E"/>
    <w:rsid w:val="009C2062"/>
    <w:rsid w:val="009C50AF"/>
    <w:rsid w:val="009C728B"/>
    <w:rsid w:val="009C75E0"/>
    <w:rsid w:val="009D55D5"/>
    <w:rsid w:val="009E0C9C"/>
    <w:rsid w:val="009E3328"/>
    <w:rsid w:val="009E3343"/>
    <w:rsid w:val="009E3FC4"/>
    <w:rsid w:val="009F00F0"/>
    <w:rsid w:val="009F375F"/>
    <w:rsid w:val="00A05AE2"/>
    <w:rsid w:val="00A1494D"/>
    <w:rsid w:val="00A17EA9"/>
    <w:rsid w:val="00A23FFD"/>
    <w:rsid w:val="00A373E6"/>
    <w:rsid w:val="00A42FD1"/>
    <w:rsid w:val="00A43D80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277E"/>
    <w:rsid w:val="00AF3390"/>
    <w:rsid w:val="00AF5208"/>
    <w:rsid w:val="00AF5CFA"/>
    <w:rsid w:val="00B021B7"/>
    <w:rsid w:val="00B0538F"/>
    <w:rsid w:val="00B11A4D"/>
    <w:rsid w:val="00B13850"/>
    <w:rsid w:val="00B1685B"/>
    <w:rsid w:val="00B172B0"/>
    <w:rsid w:val="00B25236"/>
    <w:rsid w:val="00B26756"/>
    <w:rsid w:val="00B30F19"/>
    <w:rsid w:val="00B341B8"/>
    <w:rsid w:val="00B36B41"/>
    <w:rsid w:val="00B44947"/>
    <w:rsid w:val="00B562A2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B0CFE"/>
    <w:rsid w:val="00BC2E85"/>
    <w:rsid w:val="00BC6222"/>
    <w:rsid w:val="00BD0F4C"/>
    <w:rsid w:val="00BD3160"/>
    <w:rsid w:val="00BD3BB7"/>
    <w:rsid w:val="00BE0DD8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36077"/>
    <w:rsid w:val="00C440D3"/>
    <w:rsid w:val="00C45D72"/>
    <w:rsid w:val="00C51184"/>
    <w:rsid w:val="00C51D10"/>
    <w:rsid w:val="00C5781C"/>
    <w:rsid w:val="00C63BEC"/>
    <w:rsid w:val="00C6709F"/>
    <w:rsid w:val="00C72836"/>
    <w:rsid w:val="00C75942"/>
    <w:rsid w:val="00C82DAE"/>
    <w:rsid w:val="00C84AC5"/>
    <w:rsid w:val="00C84DA8"/>
    <w:rsid w:val="00C92CFD"/>
    <w:rsid w:val="00C94036"/>
    <w:rsid w:val="00C95F4C"/>
    <w:rsid w:val="00C968C7"/>
    <w:rsid w:val="00CA1645"/>
    <w:rsid w:val="00CA3FFB"/>
    <w:rsid w:val="00CA78EE"/>
    <w:rsid w:val="00CB2747"/>
    <w:rsid w:val="00CB5037"/>
    <w:rsid w:val="00CB6E63"/>
    <w:rsid w:val="00CC03FF"/>
    <w:rsid w:val="00CC24E1"/>
    <w:rsid w:val="00CD1645"/>
    <w:rsid w:val="00CD4618"/>
    <w:rsid w:val="00CD49E6"/>
    <w:rsid w:val="00CD4BD2"/>
    <w:rsid w:val="00CD5623"/>
    <w:rsid w:val="00CD7A3D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269E2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519"/>
    <w:rsid w:val="00DD7BDB"/>
    <w:rsid w:val="00DE5B96"/>
    <w:rsid w:val="00DF3A08"/>
    <w:rsid w:val="00DF50BA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607D"/>
    <w:rsid w:val="00E47990"/>
    <w:rsid w:val="00E507D1"/>
    <w:rsid w:val="00E62C54"/>
    <w:rsid w:val="00E669A5"/>
    <w:rsid w:val="00E70A61"/>
    <w:rsid w:val="00E8047D"/>
    <w:rsid w:val="00E80A59"/>
    <w:rsid w:val="00E847AE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2AB7"/>
    <w:rsid w:val="00EC45AD"/>
    <w:rsid w:val="00EC5E8D"/>
    <w:rsid w:val="00EE37E3"/>
    <w:rsid w:val="00EE5511"/>
    <w:rsid w:val="00EF1BD6"/>
    <w:rsid w:val="00F001A8"/>
    <w:rsid w:val="00F04EE2"/>
    <w:rsid w:val="00F07E61"/>
    <w:rsid w:val="00F10DB6"/>
    <w:rsid w:val="00F11882"/>
    <w:rsid w:val="00F143B3"/>
    <w:rsid w:val="00F22381"/>
    <w:rsid w:val="00F226AD"/>
    <w:rsid w:val="00F248A7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21A1"/>
    <w:rsid w:val="00F84677"/>
    <w:rsid w:val="00F87296"/>
    <w:rsid w:val="00FA2D8A"/>
    <w:rsid w:val="00FA4189"/>
    <w:rsid w:val="00FB320A"/>
    <w:rsid w:val="00FC3666"/>
    <w:rsid w:val="00FC785D"/>
    <w:rsid w:val="00FD162A"/>
    <w:rsid w:val="00FD2226"/>
    <w:rsid w:val="00FD29D2"/>
    <w:rsid w:val="00FD32C2"/>
    <w:rsid w:val="00FD5AFA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9DFB38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277E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53328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284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284"/>
    <w:rPr>
      <w:b/>
      <w:bCs/>
      <w:lang w:eastAsia="zh-CN"/>
    </w:rPr>
  </w:style>
  <w:style w:type="paragraph" w:customStyle="1" w:styleId="PGAnswerLines">
    <w:name w:val="PG Answer Lines"/>
    <w:basedOn w:val="Normal"/>
    <w:rsid w:val="00AF277E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AF277E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AF277E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AF277E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AF277E"/>
    <w:pPr>
      <w:numPr>
        <w:numId w:val="1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AF277E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AF277E"/>
    <w:pPr>
      <w:numPr>
        <w:numId w:val="11"/>
      </w:numPr>
    </w:pPr>
  </w:style>
  <w:style w:type="paragraph" w:customStyle="1" w:styleId="PGAnswers2ndbullets">
    <w:name w:val="PG Answers 2nd bullets"/>
    <w:basedOn w:val="PGAnswers-2ndlevel"/>
    <w:qFormat/>
    <w:rsid w:val="00AF277E"/>
    <w:pPr>
      <w:numPr>
        <w:numId w:val="12"/>
      </w:numPr>
    </w:pPr>
  </w:style>
  <w:style w:type="character" w:customStyle="1" w:styleId="PGBold">
    <w:name w:val="PG Bold"/>
    <w:basedOn w:val="DefaultParagraphFont"/>
    <w:uiPriority w:val="1"/>
    <w:qFormat/>
    <w:rsid w:val="00AF277E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AF277E"/>
    <w:rPr>
      <w:b/>
      <w:i/>
    </w:rPr>
  </w:style>
  <w:style w:type="paragraph" w:customStyle="1" w:styleId="PGBusinessMulti-ChoiceAnswer">
    <w:name w:val="PG Business Multi-Choice Answer"/>
    <w:qFormat/>
    <w:rsid w:val="00AF277E"/>
    <w:pPr>
      <w:numPr>
        <w:numId w:val="1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AF277E"/>
    <w:pPr>
      <w:keepNext/>
      <w:numPr>
        <w:numId w:val="1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AF277E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AF277E"/>
    <w:rPr>
      <w:b w:val="0"/>
      <w:i/>
    </w:rPr>
  </w:style>
  <w:style w:type="character" w:customStyle="1" w:styleId="PGMathsTNRItalic">
    <w:name w:val="PG Maths TNR_Italic"/>
    <w:uiPriority w:val="1"/>
    <w:qFormat/>
    <w:rsid w:val="00AF277E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AF277E"/>
    <w:pPr>
      <w:numPr>
        <w:numId w:val="1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AF277E"/>
    <w:pPr>
      <w:numPr>
        <w:numId w:val="1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AF277E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AF277E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AF277E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AF277E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AF277E"/>
    <w:pPr>
      <w:numPr>
        <w:numId w:val="1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AF277E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AF277E"/>
    <w:pPr>
      <w:numPr>
        <w:numId w:val="1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AF277E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AF277E"/>
    <w:pPr>
      <w:numPr>
        <w:numId w:val="19"/>
      </w:numPr>
    </w:pPr>
  </w:style>
  <w:style w:type="character" w:customStyle="1" w:styleId="PGRedHighlight">
    <w:name w:val="PG Red Highlight"/>
    <w:uiPriority w:val="1"/>
    <w:qFormat/>
    <w:rsid w:val="00AF277E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AF277E"/>
    <w:rPr>
      <w:b/>
      <w:color w:val="FF0000"/>
    </w:rPr>
  </w:style>
  <w:style w:type="table" w:customStyle="1" w:styleId="PGTable1">
    <w:name w:val="PG Table 1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AF277E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AF277E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AF277E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AF277E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AF277E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AF277E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AF277E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AF277E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AF277E"/>
    <w:pPr>
      <w:numPr>
        <w:numId w:val="20"/>
      </w:numPr>
    </w:pPr>
  </w:style>
  <w:style w:type="paragraph" w:customStyle="1" w:styleId="PGTasktextbullets">
    <w:name w:val="PG Task text bullets"/>
    <w:basedOn w:val="PGTasktext"/>
    <w:qFormat/>
    <w:rsid w:val="00AF277E"/>
    <w:pPr>
      <w:numPr>
        <w:numId w:val="21"/>
      </w:numPr>
    </w:pPr>
  </w:style>
  <w:style w:type="paragraph" w:customStyle="1" w:styleId="PGTaskTitle">
    <w:name w:val="PG Task Title"/>
    <w:basedOn w:val="Normal"/>
    <w:next w:val="Normal"/>
    <w:qFormat/>
    <w:rsid w:val="00AF277E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AF277E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5F3D0E-10F8-4EED-8BDB-5D10B70499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EE0A01-BD6B-4A4A-B16C-A89AB5AEA2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0607A0-2B6B-49CE-B884-EC0C379EFD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672</Characters>
  <Application>Microsoft Office Word</Application>
  <DocSecurity>0</DocSecurity>
  <Lines>61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4</cp:revision>
  <cp:lastPrinted>2014-08-28T11:34:00Z</cp:lastPrinted>
  <dcterms:created xsi:type="dcterms:W3CDTF">2021-07-23T11:28:00Z</dcterms:created>
  <dcterms:modified xsi:type="dcterms:W3CDTF">2021-07-27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